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5FCA5" w14:textId="77777777" w:rsidR="00A359E0" w:rsidRDefault="00A359E0" w:rsidP="00502615">
      <w:pPr>
        <w:jc w:val="center"/>
        <w:rPr>
          <w:rStyle w:val="fontstyle01"/>
        </w:rPr>
      </w:pPr>
    </w:p>
    <w:p w14:paraId="357F0707" w14:textId="5A86A7E6" w:rsidR="0039744A" w:rsidRPr="00184044" w:rsidRDefault="00502615" w:rsidP="00502615">
      <w:pPr>
        <w:jc w:val="center"/>
        <w:rPr>
          <w:rStyle w:val="fontstyle01"/>
        </w:rPr>
      </w:pPr>
      <w:r w:rsidRPr="00184044">
        <w:rPr>
          <w:rStyle w:val="fontstyle01"/>
        </w:rPr>
        <w:t>T.C.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BARTIN ÜNİVERSİTESİ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SAĞLIK HİZMETLERİ MESLEK YÜKSEKOKULU</w:t>
      </w:r>
      <w:r w:rsidRPr="00184044">
        <w:rPr>
          <w:b/>
          <w:bCs/>
          <w:color w:val="000000"/>
          <w:sz w:val="20"/>
          <w:szCs w:val="20"/>
        </w:rPr>
        <w:br/>
      </w:r>
      <w:r w:rsidR="00464DAA" w:rsidRPr="00184044">
        <w:rPr>
          <w:rStyle w:val="fontstyle01"/>
        </w:rPr>
        <w:t>TIBBİ HİZMETLER VE TEKNİKLER</w:t>
      </w:r>
      <w:r w:rsidR="007411F0" w:rsidRPr="00184044">
        <w:rPr>
          <w:rStyle w:val="fontstyle01"/>
        </w:rPr>
        <w:t xml:space="preserve"> </w:t>
      </w:r>
      <w:r w:rsidRPr="00184044">
        <w:rPr>
          <w:rStyle w:val="fontstyle01"/>
        </w:rPr>
        <w:t>BÖLÜMÜ</w:t>
      </w:r>
      <w:r w:rsidRPr="00184044">
        <w:rPr>
          <w:b/>
          <w:bCs/>
          <w:color w:val="000000"/>
          <w:sz w:val="20"/>
          <w:szCs w:val="20"/>
        </w:rPr>
        <w:br/>
      </w:r>
      <w:r w:rsidR="00464DAA" w:rsidRPr="002630A0">
        <w:rPr>
          <w:rStyle w:val="fontstyle01"/>
          <w:i/>
          <w:u w:val="single"/>
        </w:rPr>
        <w:t xml:space="preserve">OPTİSYENLİK </w:t>
      </w:r>
      <w:r w:rsidRPr="002630A0">
        <w:rPr>
          <w:rStyle w:val="fontstyle01"/>
          <w:i/>
          <w:u w:val="single"/>
        </w:rPr>
        <w:t>PROGRAMI</w:t>
      </w:r>
      <w:r w:rsidR="00464DAA" w:rsidRPr="00184044">
        <w:rPr>
          <w:rStyle w:val="fontstyle01"/>
        </w:rPr>
        <w:t xml:space="preserve"> </w:t>
      </w:r>
      <w:r w:rsidR="00741DDE" w:rsidRPr="002C2680">
        <w:rPr>
          <w:rStyle w:val="fontstyle01"/>
          <w:i/>
          <w:u w:val="single"/>
        </w:rPr>
        <w:t>2</w:t>
      </w:r>
      <w:r w:rsidR="00464DAA" w:rsidRPr="002C2680">
        <w:rPr>
          <w:rStyle w:val="fontstyle01"/>
          <w:i/>
          <w:u w:val="single"/>
        </w:rPr>
        <w:t>.</w:t>
      </w:r>
      <w:r w:rsidRPr="002C2680">
        <w:rPr>
          <w:rStyle w:val="fontstyle01"/>
          <w:i/>
          <w:u w:val="single"/>
        </w:rPr>
        <w:t xml:space="preserve"> SINIF </w:t>
      </w:r>
      <w:r w:rsidR="00D9696E" w:rsidRPr="002C2680">
        <w:rPr>
          <w:rStyle w:val="fontstyle01"/>
          <w:i/>
          <w:u w:val="single"/>
        </w:rPr>
        <w:t>İKİNCİ</w:t>
      </w:r>
      <w:r w:rsidRPr="002C2680">
        <w:rPr>
          <w:rStyle w:val="fontstyle01"/>
          <w:i/>
          <w:u w:val="single"/>
        </w:rPr>
        <w:t xml:space="preserve"> ÖĞRETİM</w:t>
      </w:r>
      <w:r w:rsidRPr="00184044">
        <w:rPr>
          <w:b/>
          <w:bCs/>
          <w:color w:val="000000"/>
          <w:sz w:val="20"/>
          <w:szCs w:val="20"/>
        </w:rPr>
        <w:br/>
      </w:r>
      <w:r w:rsidRPr="00184044">
        <w:rPr>
          <w:rStyle w:val="fontstyle01"/>
        </w:rPr>
        <w:t>20</w:t>
      </w:r>
      <w:r w:rsidR="00CD24F1" w:rsidRPr="00184044">
        <w:rPr>
          <w:rStyle w:val="fontstyle01"/>
        </w:rPr>
        <w:t>2</w:t>
      </w:r>
      <w:r w:rsidR="00C61EFF">
        <w:rPr>
          <w:rStyle w:val="fontstyle01"/>
        </w:rPr>
        <w:t>2</w:t>
      </w:r>
      <w:r w:rsidRPr="00184044">
        <w:rPr>
          <w:rStyle w:val="fontstyle01"/>
        </w:rPr>
        <w:t>-202</w:t>
      </w:r>
      <w:r w:rsidR="00C61EFF">
        <w:rPr>
          <w:rStyle w:val="fontstyle01"/>
        </w:rPr>
        <w:t>3</w:t>
      </w:r>
      <w:r w:rsidR="00CD24F1" w:rsidRPr="00184044">
        <w:rPr>
          <w:rStyle w:val="fontstyle01"/>
        </w:rPr>
        <w:t xml:space="preserve"> </w:t>
      </w:r>
      <w:r w:rsidRPr="00184044">
        <w:rPr>
          <w:rStyle w:val="fontstyle01"/>
        </w:rPr>
        <w:t xml:space="preserve"> EĞİTİM ÖĞRETİM YILI </w:t>
      </w:r>
      <w:r w:rsidR="00464DAA" w:rsidRPr="00184044">
        <w:rPr>
          <w:rStyle w:val="fontstyle01"/>
        </w:rPr>
        <w:t>GÜZ</w:t>
      </w:r>
      <w:r w:rsidRPr="00184044">
        <w:rPr>
          <w:rStyle w:val="fontstyle01"/>
        </w:rPr>
        <w:t xml:space="preserve"> YARIYILI SINAV PROGRAMI</w:t>
      </w:r>
    </w:p>
    <w:tbl>
      <w:tblPr>
        <w:tblStyle w:val="TabloKlavuzu"/>
        <w:tblW w:w="9606" w:type="dxa"/>
        <w:tblLook w:val="04A0" w:firstRow="1" w:lastRow="0" w:firstColumn="1" w:lastColumn="0" w:noHBand="0" w:noVBand="1"/>
      </w:tblPr>
      <w:tblGrid>
        <w:gridCol w:w="988"/>
        <w:gridCol w:w="1701"/>
        <w:gridCol w:w="1559"/>
        <w:gridCol w:w="1276"/>
        <w:gridCol w:w="2126"/>
        <w:gridCol w:w="1956"/>
      </w:tblGrid>
      <w:tr w:rsidR="00C61EFF" w:rsidRPr="00184044" w14:paraId="37FE2F97" w14:textId="77777777" w:rsidTr="00E31B1C">
        <w:trPr>
          <w:trHeight w:val="296"/>
        </w:trPr>
        <w:tc>
          <w:tcPr>
            <w:tcW w:w="9606" w:type="dxa"/>
            <w:gridSpan w:val="6"/>
            <w:shd w:val="clear" w:color="auto" w:fill="A6A6A6" w:themeFill="background1" w:themeFillShade="A6"/>
          </w:tcPr>
          <w:p w14:paraId="113BA38E" w14:textId="6817E140" w:rsidR="00C61EFF" w:rsidRPr="00184044" w:rsidRDefault="00C61EFF" w:rsidP="00E31B1C">
            <w:pPr>
              <w:jc w:val="center"/>
              <w:rPr>
                <w:b/>
                <w:bCs/>
              </w:rPr>
            </w:pPr>
            <w:r>
              <w:rPr>
                <w:rStyle w:val="fontstyle01"/>
              </w:rPr>
              <w:t>MAZERET</w:t>
            </w:r>
            <w:r w:rsidRPr="00184044">
              <w:rPr>
                <w:rStyle w:val="fontstyle01"/>
              </w:rPr>
              <w:t xml:space="preserve"> SINAV</w:t>
            </w:r>
            <w:r>
              <w:rPr>
                <w:rStyle w:val="fontstyle01"/>
              </w:rPr>
              <w:t>I</w:t>
            </w:r>
          </w:p>
        </w:tc>
      </w:tr>
      <w:tr w:rsidR="00C61EFF" w:rsidRPr="00184044" w14:paraId="4E37EE41" w14:textId="77777777" w:rsidTr="00E31B1C">
        <w:tc>
          <w:tcPr>
            <w:tcW w:w="988" w:type="dxa"/>
            <w:shd w:val="clear" w:color="auto" w:fill="D9D9D9" w:themeFill="background1" w:themeFillShade="D9"/>
          </w:tcPr>
          <w:p w14:paraId="2D7485C1" w14:textId="77777777" w:rsidR="00C61EFF" w:rsidRPr="00184044" w:rsidRDefault="00C61EFF" w:rsidP="00E31B1C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Kodu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A3C050B" w14:textId="77777777" w:rsidR="00C61EFF" w:rsidRPr="00184044" w:rsidRDefault="00C61EFF" w:rsidP="00E31B1C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Ad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B9A5F39" w14:textId="77777777" w:rsidR="00C61EFF" w:rsidRPr="00184044" w:rsidRDefault="00C61EFF" w:rsidP="00E31B1C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Sınav Tarihi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C43DA96" w14:textId="77777777" w:rsidR="00C61EFF" w:rsidRPr="00184044" w:rsidRDefault="00C61EFF" w:rsidP="00E31B1C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likler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2256DE8" w14:textId="77777777" w:rsidR="00C61EFF" w:rsidRPr="00184044" w:rsidRDefault="00C61EFF" w:rsidP="00E31B1C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Dersin Sorumlusu</w:t>
            </w:r>
          </w:p>
        </w:tc>
        <w:tc>
          <w:tcPr>
            <w:tcW w:w="1956" w:type="dxa"/>
            <w:shd w:val="clear" w:color="auto" w:fill="D9D9D9" w:themeFill="background1" w:themeFillShade="D9"/>
          </w:tcPr>
          <w:p w14:paraId="10F626B7" w14:textId="77777777" w:rsidR="00C61EFF" w:rsidRPr="00184044" w:rsidRDefault="00C61EFF" w:rsidP="00E31B1C">
            <w:pPr>
              <w:jc w:val="center"/>
              <w:rPr>
                <w:b/>
                <w:bCs/>
              </w:rPr>
            </w:pPr>
            <w:r w:rsidRPr="00184044">
              <w:rPr>
                <w:b/>
                <w:bCs/>
              </w:rPr>
              <w:t>Gözetmenler</w:t>
            </w:r>
          </w:p>
        </w:tc>
      </w:tr>
      <w:tr w:rsidR="00EE5040" w:rsidRPr="00184044" w14:paraId="6AB40145" w14:textId="77777777" w:rsidTr="00717FBB">
        <w:tc>
          <w:tcPr>
            <w:tcW w:w="988" w:type="dxa"/>
          </w:tcPr>
          <w:p w14:paraId="52BC2128" w14:textId="77777777" w:rsidR="00EE5040" w:rsidRPr="00184044" w:rsidRDefault="00EE5040" w:rsidP="00EE5040">
            <w:pPr>
              <w:jc w:val="center"/>
              <w:rPr>
                <w:bCs/>
              </w:rPr>
            </w:pPr>
            <w:r w:rsidRPr="00184044">
              <w:rPr>
                <w:bCs/>
              </w:rPr>
              <w:t>OPT201</w:t>
            </w:r>
          </w:p>
        </w:tc>
        <w:tc>
          <w:tcPr>
            <w:tcW w:w="1701" w:type="dxa"/>
          </w:tcPr>
          <w:p w14:paraId="1650EACD" w14:textId="77777777" w:rsidR="00EE5040" w:rsidRPr="00184044" w:rsidRDefault="00EE5040" w:rsidP="00EE5040">
            <w:pPr>
              <w:jc w:val="center"/>
              <w:rPr>
                <w:bCs/>
              </w:rPr>
            </w:pPr>
            <w:proofErr w:type="spellStart"/>
            <w:r w:rsidRPr="00184044">
              <w:rPr>
                <w:bCs/>
              </w:rPr>
              <w:t>Optisyenlik</w:t>
            </w:r>
            <w:proofErr w:type="spellEnd"/>
            <w:r w:rsidRPr="00184044">
              <w:rPr>
                <w:bCs/>
              </w:rPr>
              <w:t xml:space="preserve"> Uygulamaları-II</w:t>
            </w:r>
          </w:p>
        </w:tc>
        <w:tc>
          <w:tcPr>
            <w:tcW w:w="1559" w:type="dxa"/>
          </w:tcPr>
          <w:p w14:paraId="766A24E8" w14:textId="77777777" w:rsidR="00EE5040" w:rsidRDefault="00D97176" w:rsidP="00EE5040">
            <w:pPr>
              <w:jc w:val="center"/>
              <w:rPr>
                <w:bCs/>
              </w:rPr>
            </w:pPr>
            <w:r>
              <w:rPr>
                <w:bCs/>
              </w:rPr>
              <w:t>05.12.2022</w:t>
            </w:r>
          </w:p>
          <w:p w14:paraId="394C8A32" w14:textId="5069B9DB" w:rsidR="00D97176" w:rsidRPr="00184044" w:rsidRDefault="00D97176" w:rsidP="00EE5040">
            <w:pPr>
              <w:jc w:val="center"/>
              <w:rPr>
                <w:bCs/>
              </w:rPr>
            </w:pPr>
            <w:r>
              <w:rPr>
                <w:bCs/>
              </w:rPr>
              <w:t>19.30</w:t>
            </w:r>
          </w:p>
        </w:tc>
        <w:tc>
          <w:tcPr>
            <w:tcW w:w="1276" w:type="dxa"/>
          </w:tcPr>
          <w:p w14:paraId="485E8431" w14:textId="77777777" w:rsidR="00EE5040" w:rsidRPr="00184044" w:rsidRDefault="00EE5040" w:rsidP="00EE5040">
            <w:pPr>
              <w:jc w:val="center"/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14:paraId="6D023872" w14:textId="1C33FC1C" w:rsidR="00EE5040" w:rsidRPr="00184044" w:rsidRDefault="002C76EC" w:rsidP="00EE5040">
            <w:pPr>
              <w:jc w:val="center"/>
              <w:rPr>
                <w:bCs/>
              </w:rPr>
            </w:pPr>
            <w:r w:rsidRPr="00710F7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710F7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710F7F">
              <w:rPr>
                <w:rFonts w:eastAsia="Times New Roman" w:cstheme="minorHAnsi"/>
                <w:lang w:eastAsia="tr-TR"/>
              </w:rPr>
              <w:t xml:space="preserve">. Üyesi </w:t>
            </w:r>
            <w:r>
              <w:rPr>
                <w:rFonts w:eastAsia="Times New Roman" w:cstheme="minorHAnsi"/>
                <w:lang w:eastAsia="tr-TR"/>
              </w:rPr>
              <w:t>İsmail KABAÇELİK</w:t>
            </w:r>
          </w:p>
        </w:tc>
        <w:tc>
          <w:tcPr>
            <w:tcW w:w="1956" w:type="dxa"/>
          </w:tcPr>
          <w:p w14:paraId="093C55CB" w14:textId="77777777" w:rsidR="00EE5040" w:rsidRPr="00184044" w:rsidRDefault="00EE5040" w:rsidP="00EE5040">
            <w:pPr>
              <w:rPr>
                <w:bCs/>
              </w:rPr>
            </w:pPr>
          </w:p>
        </w:tc>
      </w:tr>
      <w:tr w:rsidR="00EE5040" w:rsidRPr="00184044" w14:paraId="7F215501" w14:textId="77777777" w:rsidTr="00717FBB">
        <w:tc>
          <w:tcPr>
            <w:tcW w:w="988" w:type="dxa"/>
          </w:tcPr>
          <w:p w14:paraId="16A19A92" w14:textId="77777777" w:rsidR="00EE5040" w:rsidRPr="00184044" w:rsidRDefault="00EE5040" w:rsidP="00EE5040">
            <w:pPr>
              <w:jc w:val="center"/>
              <w:rPr>
                <w:bCs/>
              </w:rPr>
            </w:pPr>
            <w:r w:rsidRPr="00184044">
              <w:rPr>
                <w:bCs/>
              </w:rPr>
              <w:t>OPT203</w:t>
            </w:r>
          </w:p>
        </w:tc>
        <w:tc>
          <w:tcPr>
            <w:tcW w:w="1701" w:type="dxa"/>
          </w:tcPr>
          <w:p w14:paraId="50B39919" w14:textId="77777777" w:rsidR="00EE5040" w:rsidRPr="00184044" w:rsidRDefault="00EE5040" w:rsidP="00EE5040">
            <w:pPr>
              <w:jc w:val="center"/>
              <w:rPr>
                <w:bCs/>
              </w:rPr>
            </w:pPr>
            <w:r w:rsidRPr="00184044">
              <w:rPr>
                <w:bCs/>
              </w:rPr>
              <w:t>Görme Optiği-I</w:t>
            </w:r>
          </w:p>
        </w:tc>
        <w:tc>
          <w:tcPr>
            <w:tcW w:w="1559" w:type="dxa"/>
          </w:tcPr>
          <w:p w14:paraId="6DD64958" w14:textId="77777777" w:rsidR="00EE5040" w:rsidRDefault="00D97176" w:rsidP="00EE5040">
            <w:pPr>
              <w:jc w:val="center"/>
              <w:rPr>
                <w:bCs/>
              </w:rPr>
            </w:pPr>
            <w:r>
              <w:rPr>
                <w:bCs/>
              </w:rPr>
              <w:t>01.12.2022</w:t>
            </w:r>
          </w:p>
          <w:p w14:paraId="1505278E" w14:textId="3C92172E" w:rsidR="00D97176" w:rsidRPr="00184044" w:rsidRDefault="00D97176" w:rsidP="00EE5040">
            <w:pPr>
              <w:jc w:val="center"/>
              <w:rPr>
                <w:bCs/>
              </w:rPr>
            </w:pPr>
            <w:r>
              <w:rPr>
                <w:bCs/>
              </w:rPr>
              <w:t>17.30</w:t>
            </w:r>
          </w:p>
        </w:tc>
        <w:tc>
          <w:tcPr>
            <w:tcW w:w="1276" w:type="dxa"/>
          </w:tcPr>
          <w:p w14:paraId="01CB3367" w14:textId="77777777" w:rsidR="00EE5040" w:rsidRPr="00184044" w:rsidRDefault="00EE5040" w:rsidP="00EE5040">
            <w:pPr>
              <w:jc w:val="center"/>
              <w:rPr>
                <w:bCs/>
              </w:rPr>
            </w:pPr>
          </w:p>
        </w:tc>
        <w:tc>
          <w:tcPr>
            <w:tcW w:w="2126" w:type="dxa"/>
            <w:vAlign w:val="center"/>
          </w:tcPr>
          <w:p w14:paraId="6B7FAE76" w14:textId="38D8D10A" w:rsidR="00EE5040" w:rsidRPr="00184044" w:rsidRDefault="00EE5040" w:rsidP="00EE5040">
            <w:pPr>
              <w:jc w:val="center"/>
              <w:rPr>
                <w:bCs/>
              </w:rPr>
            </w:pPr>
            <w:r w:rsidRPr="00710F7F">
              <w:rPr>
                <w:rFonts w:eastAsia="Times New Roman" w:cstheme="minorHAnsi"/>
                <w:lang w:eastAsia="tr-TR"/>
              </w:rPr>
              <w:t>Doç. Dr. Tuba ÖZDEMİR ÖGE</w:t>
            </w:r>
          </w:p>
        </w:tc>
        <w:tc>
          <w:tcPr>
            <w:tcW w:w="1956" w:type="dxa"/>
          </w:tcPr>
          <w:p w14:paraId="1C54DFFB" w14:textId="77777777" w:rsidR="00EE5040" w:rsidRPr="00184044" w:rsidRDefault="00EE5040" w:rsidP="00EE5040">
            <w:pPr>
              <w:rPr>
                <w:bCs/>
              </w:rPr>
            </w:pPr>
          </w:p>
        </w:tc>
      </w:tr>
      <w:tr w:rsidR="00EE5040" w:rsidRPr="00184044" w14:paraId="2B60A3A6" w14:textId="77777777" w:rsidTr="00E31B1C">
        <w:tc>
          <w:tcPr>
            <w:tcW w:w="988" w:type="dxa"/>
          </w:tcPr>
          <w:p w14:paraId="3CC709BD" w14:textId="77777777" w:rsidR="00EE5040" w:rsidRPr="00184044" w:rsidRDefault="00EE5040" w:rsidP="00EE5040">
            <w:pPr>
              <w:jc w:val="center"/>
            </w:pPr>
            <w:r w:rsidRPr="00184044">
              <w:t>OPT205</w:t>
            </w:r>
          </w:p>
        </w:tc>
        <w:tc>
          <w:tcPr>
            <w:tcW w:w="1701" w:type="dxa"/>
          </w:tcPr>
          <w:p w14:paraId="3ACD7399" w14:textId="77777777" w:rsidR="00EE5040" w:rsidRPr="00184044" w:rsidRDefault="00EE5040" w:rsidP="00EE5040">
            <w:pPr>
              <w:jc w:val="center"/>
            </w:pPr>
            <w:r w:rsidRPr="00184044">
              <w:t>Optik Aletler</w:t>
            </w:r>
          </w:p>
        </w:tc>
        <w:tc>
          <w:tcPr>
            <w:tcW w:w="1559" w:type="dxa"/>
          </w:tcPr>
          <w:p w14:paraId="01CBCDE5" w14:textId="77777777" w:rsidR="00EE5040" w:rsidRDefault="00E31134" w:rsidP="00EE5040">
            <w:pPr>
              <w:jc w:val="center"/>
            </w:pPr>
            <w:r>
              <w:t>02.12.2022</w:t>
            </w:r>
          </w:p>
          <w:p w14:paraId="76D8898C" w14:textId="4A16ACB1" w:rsidR="00E31134" w:rsidRPr="00184044" w:rsidRDefault="00E31134" w:rsidP="00EE5040">
            <w:pPr>
              <w:jc w:val="center"/>
            </w:pPr>
            <w:r>
              <w:t>19.30</w:t>
            </w:r>
          </w:p>
        </w:tc>
        <w:tc>
          <w:tcPr>
            <w:tcW w:w="1276" w:type="dxa"/>
          </w:tcPr>
          <w:p w14:paraId="6C21BF4F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</w:tcPr>
          <w:p w14:paraId="65B538DA" w14:textId="70D835AF" w:rsidR="00EE5040" w:rsidRPr="00184044" w:rsidRDefault="00EE5040" w:rsidP="00EE5040">
            <w:pPr>
              <w:jc w:val="center"/>
            </w:pPr>
            <w:r w:rsidRPr="00710F7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710F7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710F7F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1956" w:type="dxa"/>
          </w:tcPr>
          <w:p w14:paraId="7452E679" w14:textId="77777777" w:rsidR="00EE5040" w:rsidRPr="00184044" w:rsidRDefault="00EE5040" w:rsidP="00EE5040"/>
        </w:tc>
      </w:tr>
      <w:tr w:rsidR="00EE5040" w:rsidRPr="00184044" w14:paraId="6D8179C2" w14:textId="77777777" w:rsidTr="00717FBB">
        <w:tc>
          <w:tcPr>
            <w:tcW w:w="988" w:type="dxa"/>
          </w:tcPr>
          <w:p w14:paraId="3572DC2A" w14:textId="77777777" w:rsidR="00EE5040" w:rsidRPr="00184044" w:rsidRDefault="00EE5040" w:rsidP="00EE5040">
            <w:pPr>
              <w:jc w:val="center"/>
            </w:pPr>
            <w:r w:rsidRPr="00184044">
              <w:t>OPT209</w:t>
            </w:r>
          </w:p>
        </w:tc>
        <w:tc>
          <w:tcPr>
            <w:tcW w:w="1701" w:type="dxa"/>
          </w:tcPr>
          <w:p w14:paraId="12750E54" w14:textId="77777777" w:rsidR="00EE5040" w:rsidRPr="00184044" w:rsidRDefault="00EE5040" w:rsidP="00EE5040">
            <w:pPr>
              <w:jc w:val="center"/>
            </w:pPr>
            <w:r w:rsidRPr="00184044">
              <w:t>Muhasebe</w:t>
            </w:r>
          </w:p>
        </w:tc>
        <w:tc>
          <w:tcPr>
            <w:tcW w:w="1559" w:type="dxa"/>
          </w:tcPr>
          <w:p w14:paraId="0493D81C" w14:textId="77777777" w:rsidR="00EE5040" w:rsidRDefault="00E31134" w:rsidP="00EE5040">
            <w:pPr>
              <w:jc w:val="center"/>
            </w:pPr>
            <w:r>
              <w:t>06.12.2022</w:t>
            </w:r>
          </w:p>
          <w:p w14:paraId="2FB3628A" w14:textId="65473B38" w:rsidR="00E31134" w:rsidRPr="00184044" w:rsidRDefault="00E31134" w:rsidP="00EE5040">
            <w:pPr>
              <w:jc w:val="center"/>
            </w:pPr>
            <w:r>
              <w:t>19.30</w:t>
            </w:r>
          </w:p>
        </w:tc>
        <w:tc>
          <w:tcPr>
            <w:tcW w:w="1276" w:type="dxa"/>
          </w:tcPr>
          <w:p w14:paraId="0FD8208D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  <w:vAlign w:val="center"/>
          </w:tcPr>
          <w:p w14:paraId="71658195" w14:textId="31907E99" w:rsidR="00EE5040" w:rsidRPr="00184044" w:rsidRDefault="00EE5040" w:rsidP="00EE5040">
            <w:pPr>
              <w:jc w:val="center"/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Hasan YAVUZ</w:t>
            </w:r>
          </w:p>
        </w:tc>
        <w:tc>
          <w:tcPr>
            <w:tcW w:w="1956" w:type="dxa"/>
          </w:tcPr>
          <w:p w14:paraId="5E293274" w14:textId="77777777" w:rsidR="00EE5040" w:rsidRPr="00184044" w:rsidRDefault="00EE5040" w:rsidP="00EE5040"/>
        </w:tc>
      </w:tr>
      <w:tr w:rsidR="00EE5040" w:rsidRPr="00184044" w14:paraId="6D7CD982" w14:textId="77777777" w:rsidTr="00717FBB">
        <w:tc>
          <w:tcPr>
            <w:tcW w:w="988" w:type="dxa"/>
          </w:tcPr>
          <w:p w14:paraId="1B28FDB7" w14:textId="77777777" w:rsidR="00EE5040" w:rsidRPr="00184044" w:rsidRDefault="00EE5040" w:rsidP="00EE5040">
            <w:pPr>
              <w:jc w:val="center"/>
            </w:pPr>
            <w:r w:rsidRPr="00184044">
              <w:t>OPT211</w:t>
            </w:r>
          </w:p>
        </w:tc>
        <w:tc>
          <w:tcPr>
            <w:tcW w:w="1701" w:type="dxa"/>
          </w:tcPr>
          <w:p w14:paraId="0E9A213C" w14:textId="77777777" w:rsidR="00EE5040" w:rsidRPr="00184044" w:rsidRDefault="00EE5040" w:rsidP="00EE5040">
            <w:pPr>
              <w:jc w:val="center"/>
            </w:pPr>
            <w:r w:rsidRPr="00184044">
              <w:t>Temel Kimya</w:t>
            </w:r>
          </w:p>
        </w:tc>
        <w:tc>
          <w:tcPr>
            <w:tcW w:w="1559" w:type="dxa"/>
          </w:tcPr>
          <w:p w14:paraId="0EB66D07" w14:textId="77777777" w:rsidR="00EE5040" w:rsidRDefault="00E31134" w:rsidP="00EE5040">
            <w:pPr>
              <w:jc w:val="center"/>
            </w:pPr>
            <w:r>
              <w:t>02.12.2022</w:t>
            </w:r>
          </w:p>
          <w:p w14:paraId="49F9C6C6" w14:textId="44FD2827" w:rsidR="00E31134" w:rsidRPr="00184044" w:rsidRDefault="00E31134" w:rsidP="00EE5040">
            <w:pPr>
              <w:jc w:val="center"/>
            </w:pPr>
            <w:r>
              <w:t>17.30</w:t>
            </w:r>
          </w:p>
        </w:tc>
        <w:tc>
          <w:tcPr>
            <w:tcW w:w="1276" w:type="dxa"/>
          </w:tcPr>
          <w:p w14:paraId="0E4B7AD1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  <w:vAlign w:val="center"/>
          </w:tcPr>
          <w:p w14:paraId="00B35216" w14:textId="0F558F86" w:rsidR="00EE5040" w:rsidRPr="00184044" w:rsidRDefault="00EE5040" w:rsidP="00EE5040">
            <w:pPr>
              <w:jc w:val="center"/>
            </w:pPr>
            <w:r w:rsidRPr="00710F7F">
              <w:rPr>
                <w:rFonts w:eastAsia="Times New Roman" w:cstheme="minorHAnsi"/>
                <w:lang w:eastAsia="tr-TR"/>
              </w:rPr>
              <w:t>Doç. Dr. Recep TAŞ</w:t>
            </w:r>
          </w:p>
        </w:tc>
        <w:tc>
          <w:tcPr>
            <w:tcW w:w="1956" w:type="dxa"/>
          </w:tcPr>
          <w:p w14:paraId="7A60C545" w14:textId="77777777" w:rsidR="00EE5040" w:rsidRPr="00184044" w:rsidRDefault="00EE5040" w:rsidP="00EE5040"/>
        </w:tc>
      </w:tr>
      <w:tr w:rsidR="00EE5040" w:rsidRPr="00184044" w14:paraId="202E4EE9" w14:textId="77777777" w:rsidTr="00E31B1C">
        <w:tc>
          <w:tcPr>
            <w:tcW w:w="988" w:type="dxa"/>
          </w:tcPr>
          <w:p w14:paraId="69B135C1" w14:textId="77777777" w:rsidR="00EE5040" w:rsidRPr="00184044" w:rsidRDefault="00EE5040" w:rsidP="00EE5040">
            <w:pPr>
              <w:jc w:val="center"/>
            </w:pPr>
            <w:r w:rsidRPr="00184044">
              <w:t>OPT213</w:t>
            </w:r>
          </w:p>
        </w:tc>
        <w:tc>
          <w:tcPr>
            <w:tcW w:w="1701" w:type="dxa"/>
          </w:tcPr>
          <w:p w14:paraId="4E680BBF" w14:textId="77777777" w:rsidR="00EE5040" w:rsidRPr="00184044" w:rsidRDefault="00EE5040" w:rsidP="00EE5040">
            <w:pPr>
              <w:jc w:val="center"/>
            </w:pPr>
            <w:r w:rsidRPr="00184044">
              <w:t>Halkla İlişkiler</w:t>
            </w:r>
          </w:p>
        </w:tc>
        <w:tc>
          <w:tcPr>
            <w:tcW w:w="1559" w:type="dxa"/>
          </w:tcPr>
          <w:p w14:paraId="67FC07C0" w14:textId="77777777" w:rsidR="00EE5040" w:rsidRDefault="00E31134" w:rsidP="00EE5040">
            <w:pPr>
              <w:jc w:val="center"/>
            </w:pPr>
            <w:r>
              <w:t>06.12.2022</w:t>
            </w:r>
          </w:p>
          <w:p w14:paraId="0897880A" w14:textId="66BABDC7" w:rsidR="00E31134" w:rsidRPr="00184044" w:rsidRDefault="00E31134" w:rsidP="00EE5040">
            <w:pPr>
              <w:jc w:val="center"/>
            </w:pPr>
            <w:r>
              <w:t>21.30</w:t>
            </w:r>
          </w:p>
        </w:tc>
        <w:tc>
          <w:tcPr>
            <w:tcW w:w="1276" w:type="dxa"/>
          </w:tcPr>
          <w:p w14:paraId="384A9F75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</w:tcPr>
          <w:p w14:paraId="21D40B58" w14:textId="606FB649" w:rsidR="00EE5040" w:rsidRPr="00184044" w:rsidRDefault="00EE5040" w:rsidP="00EE5040">
            <w:pPr>
              <w:jc w:val="center"/>
            </w:pPr>
            <w:r w:rsidRPr="00710F7F">
              <w:rPr>
                <w:rFonts w:eastAsia="Times New Roman" w:cstheme="minorHAnsi"/>
                <w:lang w:eastAsia="tr-TR"/>
              </w:rPr>
              <w:t xml:space="preserve">Dr. </w:t>
            </w:r>
            <w:proofErr w:type="spellStart"/>
            <w:r w:rsidRPr="00710F7F">
              <w:rPr>
                <w:rFonts w:eastAsia="Times New Roman" w:cstheme="minorHAnsi"/>
                <w:lang w:eastAsia="tr-TR"/>
              </w:rPr>
              <w:t>Öğr</w:t>
            </w:r>
            <w:proofErr w:type="spellEnd"/>
            <w:r w:rsidRPr="00710F7F">
              <w:rPr>
                <w:rFonts w:eastAsia="Times New Roman" w:cstheme="minorHAnsi"/>
                <w:lang w:eastAsia="tr-TR"/>
              </w:rPr>
              <w:t>. Üyesi Yasin ÖZGÜRLÜK</w:t>
            </w:r>
          </w:p>
        </w:tc>
        <w:tc>
          <w:tcPr>
            <w:tcW w:w="1956" w:type="dxa"/>
          </w:tcPr>
          <w:p w14:paraId="5EC3FF84" w14:textId="77777777" w:rsidR="00EE5040" w:rsidRPr="00184044" w:rsidRDefault="00EE5040" w:rsidP="00EE5040"/>
        </w:tc>
      </w:tr>
      <w:tr w:rsidR="00EE5040" w:rsidRPr="00184044" w14:paraId="42BAA7AD" w14:textId="77777777" w:rsidTr="00717FBB">
        <w:tc>
          <w:tcPr>
            <w:tcW w:w="988" w:type="dxa"/>
          </w:tcPr>
          <w:p w14:paraId="2B95FFF6" w14:textId="77777777" w:rsidR="00EE5040" w:rsidRPr="00184044" w:rsidRDefault="00EE5040" w:rsidP="00EE5040">
            <w:pPr>
              <w:jc w:val="center"/>
            </w:pPr>
            <w:r w:rsidRPr="00184044">
              <w:t>OPT215</w:t>
            </w:r>
          </w:p>
        </w:tc>
        <w:tc>
          <w:tcPr>
            <w:tcW w:w="1701" w:type="dxa"/>
          </w:tcPr>
          <w:p w14:paraId="34894680" w14:textId="77777777" w:rsidR="00EE5040" w:rsidRPr="00184044" w:rsidRDefault="00EE5040" w:rsidP="00EE5040">
            <w:pPr>
              <w:jc w:val="center"/>
            </w:pPr>
            <w:r w:rsidRPr="00184044">
              <w:t>Göz Hastalıkları</w:t>
            </w:r>
          </w:p>
        </w:tc>
        <w:tc>
          <w:tcPr>
            <w:tcW w:w="1559" w:type="dxa"/>
          </w:tcPr>
          <w:p w14:paraId="46BE84AB" w14:textId="77777777" w:rsidR="00EE5040" w:rsidRDefault="0028631F" w:rsidP="00EE5040">
            <w:pPr>
              <w:jc w:val="center"/>
            </w:pPr>
            <w:r>
              <w:t>06.12.2022</w:t>
            </w:r>
          </w:p>
          <w:p w14:paraId="116276F1" w14:textId="6D08703E" w:rsidR="0028631F" w:rsidRPr="00184044" w:rsidRDefault="0028631F" w:rsidP="00EE5040">
            <w:pPr>
              <w:jc w:val="center"/>
            </w:pPr>
            <w:r>
              <w:t>17.30</w:t>
            </w:r>
          </w:p>
        </w:tc>
        <w:tc>
          <w:tcPr>
            <w:tcW w:w="1276" w:type="dxa"/>
          </w:tcPr>
          <w:p w14:paraId="0979B83F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  <w:vAlign w:val="center"/>
          </w:tcPr>
          <w:p w14:paraId="1D9E014F" w14:textId="38B0E79C" w:rsidR="00EE5040" w:rsidRPr="00184044" w:rsidRDefault="00EE5040" w:rsidP="00EE5040">
            <w:pPr>
              <w:jc w:val="center"/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Aslı SALDAMLI</w:t>
            </w:r>
          </w:p>
        </w:tc>
        <w:tc>
          <w:tcPr>
            <w:tcW w:w="1956" w:type="dxa"/>
          </w:tcPr>
          <w:p w14:paraId="51A504EC" w14:textId="77777777" w:rsidR="00EE5040" w:rsidRPr="00184044" w:rsidRDefault="00EE5040" w:rsidP="00EE5040"/>
        </w:tc>
      </w:tr>
      <w:tr w:rsidR="00EE5040" w:rsidRPr="00184044" w14:paraId="03837D8B" w14:textId="77777777" w:rsidTr="00717FBB">
        <w:tc>
          <w:tcPr>
            <w:tcW w:w="988" w:type="dxa"/>
          </w:tcPr>
          <w:p w14:paraId="0DBF7ECD" w14:textId="77777777" w:rsidR="00EE5040" w:rsidRPr="00F42DE4" w:rsidRDefault="00EE5040" w:rsidP="00EE5040">
            <w:pPr>
              <w:jc w:val="center"/>
            </w:pPr>
            <w:r w:rsidRPr="00F42DE4">
              <w:t>SHM359</w:t>
            </w:r>
          </w:p>
        </w:tc>
        <w:tc>
          <w:tcPr>
            <w:tcW w:w="1701" w:type="dxa"/>
          </w:tcPr>
          <w:p w14:paraId="067047FB" w14:textId="77777777" w:rsidR="00EE5040" w:rsidRPr="00F42DE4" w:rsidRDefault="00EE5040" w:rsidP="00EE5040">
            <w:pPr>
              <w:jc w:val="center"/>
            </w:pPr>
            <w:r w:rsidRPr="00F42DE4">
              <w:t>Diksiyon ve Etkili Konuşma</w:t>
            </w:r>
          </w:p>
        </w:tc>
        <w:tc>
          <w:tcPr>
            <w:tcW w:w="1559" w:type="dxa"/>
          </w:tcPr>
          <w:p w14:paraId="7383E0D9" w14:textId="77777777" w:rsidR="00EE5040" w:rsidRDefault="00A64B6C" w:rsidP="00EE5040">
            <w:pPr>
              <w:jc w:val="center"/>
            </w:pPr>
            <w:r>
              <w:t>05.12.2022</w:t>
            </w:r>
          </w:p>
          <w:p w14:paraId="1C8622EE" w14:textId="49059834" w:rsidR="00A64B6C" w:rsidRPr="00184044" w:rsidRDefault="00A64B6C" w:rsidP="00EE5040">
            <w:pPr>
              <w:jc w:val="center"/>
            </w:pPr>
            <w:r>
              <w:t>17.30</w:t>
            </w:r>
          </w:p>
        </w:tc>
        <w:tc>
          <w:tcPr>
            <w:tcW w:w="1276" w:type="dxa"/>
          </w:tcPr>
          <w:p w14:paraId="60F6C785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  <w:vAlign w:val="center"/>
          </w:tcPr>
          <w:p w14:paraId="765128F5" w14:textId="75B22462" w:rsidR="00EE5040" w:rsidRPr="00184044" w:rsidRDefault="00EE5040" w:rsidP="00EE5040">
            <w:pPr>
              <w:jc w:val="center"/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Deniz Ayşegül SÖĞÜT</w:t>
            </w:r>
          </w:p>
        </w:tc>
        <w:tc>
          <w:tcPr>
            <w:tcW w:w="1956" w:type="dxa"/>
          </w:tcPr>
          <w:p w14:paraId="229D3192" w14:textId="77777777" w:rsidR="00EE5040" w:rsidRPr="00184044" w:rsidRDefault="00EE5040" w:rsidP="00EE5040"/>
        </w:tc>
      </w:tr>
      <w:tr w:rsidR="00EE5040" w:rsidRPr="00184044" w14:paraId="2BFBF45E" w14:textId="77777777" w:rsidTr="00717FBB">
        <w:tc>
          <w:tcPr>
            <w:tcW w:w="988" w:type="dxa"/>
          </w:tcPr>
          <w:p w14:paraId="6673E641" w14:textId="79591F6E" w:rsidR="00EE5040" w:rsidRPr="007413EC" w:rsidRDefault="00EE5040" w:rsidP="00EE5040">
            <w:pPr>
              <w:jc w:val="center"/>
              <w:rPr>
                <w:highlight w:val="yellow"/>
              </w:rPr>
            </w:pPr>
            <w:r w:rsidRPr="00F42DE4">
              <w:t>SHM357</w:t>
            </w:r>
          </w:p>
        </w:tc>
        <w:tc>
          <w:tcPr>
            <w:tcW w:w="1701" w:type="dxa"/>
          </w:tcPr>
          <w:p w14:paraId="075544A0" w14:textId="15FEDBDA" w:rsidR="00EE5040" w:rsidRPr="007413EC" w:rsidRDefault="00EE5040" w:rsidP="00EE5040">
            <w:pPr>
              <w:jc w:val="center"/>
              <w:rPr>
                <w:highlight w:val="yellow"/>
              </w:rPr>
            </w:pPr>
            <w:r w:rsidRPr="00F42DE4">
              <w:t>Mesleki İngilizce-I</w:t>
            </w:r>
          </w:p>
        </w:tc>
        <w:tc>
          <w:tcPr>
            <w:tcW w:w="1559" w:type="dxa"/>
          </w:tcPr>
          <w:p w14:paraId="6BCB8328" w14:textId="77777777" w:rsidR="00EE5040" w:rsidRDefault="00A64B6C" w:rsidP="00EE5040">
            <w:pPr>
              <w:jc w:val="center"/>
            </w:pPr>
            <w:r>
              <w:t>05.12.2022</w:t>
            </w:r>
          </w:p>
          <w:p w14:paraId="6D366F03" w14:textId="6E9A7314" w:rsidR="00A64B6C" w:rsidRPr="00184044" w:rsidRDefault="00A64B6C" w:rsidP="00EE5040">
            <w:pPr>
              <w:jc w:val="center"/>
            </w:pPr>
            <w:r>
              <w:t>21.30</w:t>
            </w:r>
          </w:p>
        </w:tc>
        <w:tc>
          <w:tcPr>
            <w:tcW w:w="1276" w:type="dxa"/>
          </w:tcPr>
          <w:p w14:paraId="5C4DAB77" w14:textId="77777777" w:rsidR="00EE5040" w:rsidRPr="00184044" w:rsidRDefault="00EE5040" w:rsidP="00EE5040">
            <w:pPr>
              <w:jc w:val="center"/>
            </w:pPr>
          </w:p>
        </w:tc>
        <w:tc>
          <w:tcPr>
            <w:tcW w:w="2126" w:type="dxa"/>
            <w:vAlign w:val="center"/>
          </w:tcPr>
          <w:p w14:paraId="2AB7EB4B" w14:textId="4E2AC633" w:rsidR="00EE5040" w:rsidRPr="00184044" w:rsidRDefault="00EE5040" w:rsidP="00EE5040">
            <w:pPr>
              <w:jc w:val="center"/>
            </w:pPr>
            <w:proofErr w:type="spellStart"/>
            <w:r w:rsidRPr="00710F7F">
              <w:rPr>
                <w:rFonts w:cstheme="minorHAnsi"/>
              </w:rPr>
              <w:t>Öğr</w:t>
            </w:r>
            <w:proofErr w:type="spellEnd"/>
            <w:r w:rsidRPr="00710F7F">
              <w:rPr>
                <w:rFonts w:cstheme="minorHAnsi"/>
              </w:rPr>
              <w:t>. Gör. Ahmet ÖZKAN</w:t>
            </w:r>
          </w:p>
        </w:tc>
        <w:tc>
          <w:tcPr>
            <w:tcW w:w="1956" w:type="dxa"/>
          </w:tcPr>
          <w:p w14:paraId="6CCA67C5" w14:textId="77777777" w:rsidR="00EE5040" w:rsidRPr="00184044" w:rsidRDefault="00EE5040" w:rsidP="00EE5040"/>
        </w:tc>
      </w:tr>
    </w:tbl>
    <w:p w14:paraId="3115489B" w14:textId="79257B63" w:rsidR="000A7F62" w:rsidRPr="00F26C93" w:rsidRDefault="00F26C93" w:rsidP="00F26C93">
      <w:pPr>
        <w:rPr>
          <w:b/>
          <w:bCs/>
          <w:i/>
          <w:color w:val="FF0000"/>
        </w:rPr>
      </w:pPr>
      <w:r>
        <w:rPr>
          <w:b/>
          <w:bCs/>
          <w:i/>
          <w:color w:val="FF0000"/>
        </w:rPr>
        <w:t>Not: UZEM sınavları için, UZEM web sayfasını takip ediniz.</w:t>
      </w:r>
      <w:bookmarkStart w:id="0" w:name="_GoBack"/>
      <w:bookmarkEnd w:id="0"/>
      <w:r w:rsidR="00AC7C59" w:rsidRPr="00184044">
        <w:t xml:space="preserve">                </w:t>
      </w:r>
    </w:p>
    <w:p w14:paraId="1F000A81" w14:textId="6B890DDD" w:rsidR="00AC7C59" w:rsidRPr="00184044" w:rsidRDefault="00AC7C59" w:rsidP="00EE5040">
      <w:pPr>
        <w:spacing w:after="0"/>
        <w:rPr>
          <w:b/>
        </w:rPr>
      </w:pPr>
      <w:r w:rsidRPr="00184044">
        <w:t xml:space="preserve"> </w:t>
      </w:r>
      <w:r w:rsidR="000A7F62">
        <w:t xml:space="preserve">                     </w:t>
      </w:r>
      <w:r w:rsidRPr="00184044">
        <w:rPr>
          <w:b/>
        </w:rPr>
        <w:t>Bölüm Başkanı                                                                                                   Müdür</w:t>
      </w:r>
    </w:p>
    <w:p w14:paraId="67810979" w14:textId="0F9B3D72" w:rsidR="00F97328" w:rsidRDefault="00AC7C59" w:rsidP="00EE5040">
      <w:pPr>
        <w:jc w:val="center"/>
      </w:pPr>
      <w:r w:rsidRPr="00184044">
        <w:rPr>
          <w:b/>
        </w:rPr>
        <w:t xml:space="preserve">       </w:t>
      </w:r>
      <w:r w:rsidR="000A7F62">
        <w:rPr>
          <w:b/>
        </w:rPr>
        <w:t xml:space="preserve">Dr. </w:t>
      </w:r>
      <w:proofErr w:type="spellStart"/>
      <w:r w:rsidRPr="00184044">
        <w:rPr>
          <w:b/>
        </w:rPr>
        <w:t>Öğr</w:t>
      </w:r>
      <w:proofErr w:type="spellEnd"/>
      <w:r w:rsidRPr="00184044">
        <w:rPr>
          <w:b/>
        </w:rPr>
        <w:t xml:space="preserve">. </w:t>
      </w:r>
      <w:r w:rsidR="000A7F62">
        <w:rPr>
          <w:b/>
        </w:rPr>
        <w:t>Üyesi Yasin ÖZGÜRLÜK</w:t>
      </w:r>
      <w:r w:rsidRPr="00184044">
        <w:rPr>
          <w:b/>
        </w:rPr>
        <w:t xml:space="preserve">                                                  </w:t>
      </w:r>
      <w:r w:rsidR="000A7F62">
        <w:rPr>
          <w:b/>
        </w:rPr>
        <w:t xml:space="preserve">             Doç. </w:t>
      </w:r>
      <w:r w:rsidRPr="00184044">
        <w:rPr>
          <w:b/>
        </w:rPr>
        <w:t xml:space="preserve">Dr. </w:t>
      </w:r>
      <w:r w:rsidR="000A7F62">
        <w:rPr>
          <w:b/>
        </w:rPr>
        <w:t>H</w:t>
      </w:r>
      <w:r w:rsidRPr="00184044">
        <w:rPr>
          <w:b/>
        </w:rPr>
        <w:t>acer YALNIZ DİLCEN</w:t>
      </w:r>
    </w:p>
    <w:sectPr w:rsidR="00F97328" w:rsidSect="00502615">
      <w:footerReference w:type="default" r:id="rId7"/>
      <w:pgSz w:w="11906" w:h="16838"/>
      <w:pgMar w:top="56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1CE15" w14:textId="77777777" w:rsidR="00D74A19" w:rsidRDefault="00D74A19" w:rsidP="00481870">
      <w:pPr>
        <w:spacing w:after="0" w:line="240" w:lineRule="auto"/>
      </w:pPr>
      <w:r>
        <w:separator/>
      </w:r>
    </w:p>
  </w:endnote>
  <w:endnote w:type="continuationSeparator" w:id="0">
    <w:p w14:paraId="48865D20" w14:textId="77777777" w:rsidR="00D74A19" w:rsidRDefault="00D74A19" w:rsidP="00481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8566511"/>
      <w:docPartObj>
        <w:docPartGallery w:val="Page Numbers (Bottom of Page)"/>
        <w:docPartUnique/>
      </w:docPartObj>
    </w:sdtPr>
    <w:sdtEndPr/>
    <w:sdtContent>
      <w:p w14:paraId="326D9A90" w14:textId="2A3B4333" w:rsidR="00A359E0" w:rsidRDefault="00A359E0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24F1">
          <w:rPr>
            <w:noProof/>
          </w:rPr>
          <w:t>1</w:t>
        </w:r>
        <w:r>
          <w:fldChar w:fldCharType="end"/>
        </w:r>
      </w:p>
    </w:sdtContent>
  </w:sdt>
  <w:p w14:paraId="07EC5055" w14:textId="77777777" w:rsidR="00A359E0" w:rsidRDefault="00A359E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4A685" w14:textId="77777777" w:rsidR="00D74A19" w:rsidRDefault="00D74A19" w:rsidP="00481870">
      <w:pPr>
        <w:spacing w:after="0" w:line="240" w:lineRule="auto"/>
      </w:pPr>
      <w:r>
        <w:separator/>
      </w:r>
    </w:p>
  </w:footnote>
  <w:footnote w:type="continuationSeparator" w:id="0">
    <w:p w14:paraId="4C2CCD39" w14:textId="77777777" w:rsidR="00D74A19" w:rsidRDefault="00D74A19" w:rsidP="004818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MDc3tTCwMDO3MDBU0lEKTi0uzszPAykwNKkFAKNkhF8tAAAA"/>
  </w:docVars>
  <w:rsids>
    <w:rsidRoot w:val="003C7FB4"/>
    <w:rsid w:val="00023BB4"/>
    <w:rsid w:val="000276FC"/>
    <w:rsid w:val="0004207E"/>
    <w:rsid w:val="000A7F62"/>
    <w:rsid w:val="000D7DD8"/>
    <w:rsid w:val="00125948"/>
    <w:rsid w:val="00140F95"/>
    <w:rsid w:val="00141950"/>
    <w:rsid w:val="001554A0"/>
    <w:rsid w:val="00184044"/>
    <w:rsid w:val="001C0514"/>
    <w:rsid w:val="001D4751"/>
    <w:rsid w:val="00221484"/>
    <w:rsid w:val="002630A0"/>
    <w:rsid w:val="0028631F"/>
    <w:rsid w:val="002C2680"/>
    <w:rsid w:val="002C76EC"/>
    <w:rsid w:val="002D303F"/>
    <w:rsid w:val="00331499"/>
    <w:rsid w:val="00340052"/>
    <w:rsid w:val="00382E91"/>
    <w:rsid w:val="00385EFC"/>
    <w:rsid w:val="0039744A"/>
    <w:rsid w:val="003C7FB4"/>
    <w:rsid w:val="003F772D"/>
    <w:rsid w:val="004540BB"/>
    <w:rsid w:val="00464DAA"/>
    <w:rsid w:val="00481870"/>
    <w:rsid w:val="0048357E"/>
    <w:rsid w:val="00492AEB"/>
    <w:rsid w:val="004B7549"/>
    <w:rsid w:val="004F1892"/>
    <w:rsid w:val="00502615"/>
    <w:rsid w:val="0056729C"/>
    <w:rsid w:val="00582E8B"/>
    <w:rsid w:val="00590A08"/>
    <w:rsid w:val="005B3E25"/>
    <w:rsid w:val="005B7FB2"/>
    <w:rsid w:val="005C5507"/>
    <w:rsid w:val="005D4B62"/>
    <w:rsid w:val="00600A44"/>
    <w:rsid w:val="00600FCA"/>
    <w:rsid w:val="006041D9"/>
    <w:rsid w:val="00626F0C"/>
    <w:rsid w:val="00657C92"/>
    <w:rsid w:val="006724D0"/>
    <w:rsid w:val="006D3385"/>
    <w:rsid w:val="006E29B7"/>
    <w:rsid w:val="00714DE9"/>
    <w:rsid w:val="007411F0"/>
    <w:rsid w:val="007413EC"/>
    <w:rsid w:val="00741DDE"/>
    <w:rsid w:val="0074740A"/>
    <w:rsid w:val="00747DBB"/>
    <w:rsid w:val="007630FE"/>
    <w:rsid w:val="007851B3"/>
    <w:rsid w:val="0079108B"/>
    <w:rsid w:val="007A4624"/>
    <w:rsid w:val="008E74E1"/>
    <w:rsid w:val="009245E5"/>
    <w:rsid w:val="0097509D"/>
    <w:rsid w:val="00A04438"/>
    <w:rsid w:val="00A359E0"/>
    <w:rsid w:val="00A42145"/>
    <w:rsid w:val="00A4343B"/>
    <w:rsid w:val="00A64B6C"/>
    <w:rsid w:val="00A81BAF"/>
    <w:rsid w:val="00AC7C59"/>
    <w:rsid w:val="00AD2F7E"/>
    <w:rsid w:val="00B072AF"/>
    <w:rsid w:val="00B27980"/>
    <w:rsid w:val="00B33D7C"/>
    <w:rsid w:val="00B77005"/>
    <w:rsid w:val="00BE3A76"/>
    <w:rsid w:val="00C61EFF"/>
    <w:rsid w:val="00C77833"/>
    <w:rsid w:val="00CD031E"/>
    <w:rsid w:val="00CD0DE6"/>
    <w:rsid w:val="00CD24F1"/>
    <w:rsid w:val="00D53A00"/>
    <w:rsid w:val="00D610F3"/>
    <w:rsid w:val="00D67214"/>
    <w:rsid w:val="00D74A19"/>
    <w:rsid w:val="00D9696E"/>
    <w:rsid w:val="00D97176"/>
    <w:rsid w:val="00DB454B"/>
    <w:rsid w:val="00DE1961"/>
    <w:rsid w:val="00DF0B71"/>
    <w:rsid w:val="00E023AF"/>
    <w:rsid w:val="00E31134"/>
    <w:rsid w:val="00E8706D"/>
    <w:rsid w:val="00EB63E1"/>
    <w:rsid w:val="00EE5040"/>
    <w:rsid w:val="00F26C93"/>
    <w:rsid w:val="00F3215D"/>
    <w:rsid w:val="00F42DE4"/>
    <w:rsid w:val="00F97328"/>
    <w:rsid w:val="00FC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DA0DF"/>
  <w15:docId w15:val="{64973E25-6D78-4D61-9879-0A9FFBBC1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fontstyle01">
    <w:name w:val="fontstyle01"/>
    <w:basedOn w:val="VarsaylanParagrafYazTipi"/>
    <w:rsid w:val="00502615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table" w:styleId="TabloKlavuzu">
    <w:name w:val="Table Grid"/>
    <w:basedOn w:val="NormalTablo"/>
    <w:uiPriority w:val="59"/>
    <w:unhideWhenUsed/>
    <w:rsid w:val="00502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81870"/>
  </w:style>
  <w:style w:type="paragraph" w:styleId="AltBilgi">
    <w:name w:val="footer"/>
    <w:basedOn w:val="Normal"/>
    <w:link w:val="AltBilgiChar"/>
    <w:uiPriority w:val="99"/>
    <w:unhideWhenUsed/>
    <w:rsid w:val="004818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81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6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E7F41-4281-486E-A0FD-9425DB40C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 Özdemir Öge</dc:creator>
  <cp:lastModifiedBy>İsmail Kabaçelik</cp:lastModifiedBy>
  <cp:revision>36</cp:revision>
  <cp:lastPrinted>2019-10-01T11:14:00Z</cp:lastPrinted>
  <dcterms:created xsi:type="dcterms:W3CDTF">2021-11-05T22:45:00Z</dcterms:created>
  <dcterms:modified xsi:type="dcterms:W3CDTF">2022-11-29T09:41:00Z</dcterms:modified>
</cp:coreProperties>
</file>